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4CAC" w:rsidRPr="0098065F" w:rsidRDefault="00EB4CAC">
      <w:pPr>
        <w:rPr>
          <w:rFonts w:ascii="Times New Roman" w:hAnsi="Times New Roman" w:cs="Times New Roman"/>
          <w:b/>
          <w:sz w:val="24"/>
          <w:szCs w:val="24"/>
        </w:rPr>
      </w:pPr>
      <w:r w:rsidRPr="0098065F">
        <w:rPr>
          <w:rFonts w:ascii="Times New Roman" w:hAnsi="Times New Roman" w:cs="Times New Roman"/>
          <w:b/>
          <w:sz w:val="24"/>
          <w:szCs w:val="24"/>
        </w:rPr>
        <w:t>Procesi u prehrambenoj industriji</w:t>
      </w:r>
    </w:p>
    <w:p w:rsidR="00EB4CAC" w:rsidRPr="0098065F" w:rsidRDefault="00806A2F" w:rsidP="00EB4CA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zultati</w:t>
      </w:r>
      <w:r w:rsidR="000C5DFE" w:rsidRPr="0098065F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popravnog</w:t>
      </w:r>
      <w:r w:rsidR="00EB4CAC" w:rsidRPr="0098065F">
        <w:rPr>
          <w:rFonts w:ascii="Times New Roman" w:hAnsi="Times New Roman" w:cs="Times New Roman"/>
          <w:b/>
          <w:sz w:val="24"/>
          <w:szCs w:val="24"/>
        </w:rPr>
        <w:t xml:space="preserve"> parcijalnog ispita</w:t>
      </w:r>
      <w:r w:rsidR="00271A81" w:rsidRPr="0098065F">
        <w:rPr>
          <w:rFonts w:ascii="Times New Roman" w:hAnsi="Times New Roman" w:cs="Times New Roman"/>
          <w:b/>
          <w:sz w:val="24"/>
          <w:szCs w:val="24"/>
        </w:rPr>
        <w:t xml:space="preserve"> održanog </w:t>
      </w:r>
      <w:r w:rsidR="00BB3759" w:rsidRPr="0098065F">
        <w:rPr>
          <w:rFonts w:ascii="Times New Roman" w:hAnsi="Times New Roman" w:cs="Times New Roman"/>
          <w:b/>
          <w:sz w:val="24"/>
          <w:szCs w:val="24"/>
        </w:rPr>
        <w:t>2</w:t>
      </w:r>
      <w:r w:rsidR="00374075">
        <w:rPr>
          <w:rFonts w:ascii="Times New Roman" w:hAnsi="Times New Roman" w:cs="Times New Roman"/>
          <w:b/>
          <w:sz w:val="24"/>
          <w:szCs w:val="24"/>
        </w:rPr>
        <w:t>9</w:t>
      </w:r>
      <w:r w:rsidR="000C5DFE" w:rsidRPr="0098065F">
        <w:rPr>
          <w:rFonts w:ascii="Times New Roman" w:hAnsi="Times New Roman" w:cs="Times New Roman"/>
          <w:b/>
          <w:sz w:val="24"/>
          <w:szCs w:val="24"/>
        </w:rPr>
        <w:t>.</w:t>
      </w:r>
      <w:r w:rsidR="00374075">
        <w:rPr>
          <w:rFonts w:ascii="Times New Roman" w:hAnsi="Times New Roman" w:cs="Times New Roman"/>
          <w:b/>
          <w:sz w:val="24"/>
          <w:szCs w:val="24"/>
        </w:rPr>
        <w:t>1.2026</w:t>
      </w:r>
      <w:r w:rsidR="00C639EC" w:rsidRPr="0098065F">
        <w:rPr>
          <w:rFonts w:ascii="Times New Roman" w:hAnsi="Times New Roman" w:cs="Times New Roman"/>
          <w:b/>
          <w:sz w:val="24"/>
          <w:szCs w:val="24"/>
        </w:rPr>
        <w:t>.</w:t>
      </w:r>
    </w:p>
    <w:p w:rsidR="00EB4CAC" w:rsidRPr="0098065F" w:rsidRDefault="00BB3759" w:rsidP="00EB4CAC">
      <w:pPr>
        <w:rPr>
          <w:rFonts w:ascii="Times New Roman" w:hAnsi="Times New Roman" w:cs="Times New Roman"/>
          <w:sz w:val="24"/>
          <w:szCs w:val="24"/>
        </w:rPr>
      </w:pPr>
      <w:r w:rsidRPr="0098065F">
        <w:rPr>
          <w:rFonts w:ascii="Times New Roman" w:hAnsi="Times New Roman" w:cs="Times New Roman"/>
          <w:sz w:val="24"/>
          <w:szCs w:val="24"/>
        </w:rPr>
        <w:t xml:space="preserve">Na </w:t>
      </w:r>
      <w:r w:rsidR="00806A2F">
        <w:rPr>
          <w:rFonts w:ascii="Times New Roman" w:hAnsi="Times New Roman" w:cs="Times New Roman"/>
          <w:sz w:val="24"/>
          <w:szCs w:val="24"/>
        </w:rPr>
        <w:t>popravnom</w:t>
      </w:r>
      <w:r w:rsidR="00EB4CAC" w:rsidRPr="0098065F">
        <w:rPr>
          <w:rFonts w:ascii="Times New Roman" w:hAnsi="Times New Roman" w:cs="Times New Roman"/>
          <w:sz w:val="24"/>
          <w:szCs w:val="24"/>
        </w:rPr>
        <w:t xml:space="preserve"> parci</w:t>
      </w:r>
      <w:r w:rsidR="003E1E78" w:rsidRPr="0098065F">
        <w:rPr>
          <w:rFonts w:ascii="Times New Roman" w:hAnsi="Times New Roman" w:cs="Times New Roman"/>
          <w:sz w:val="24"/>
          <w:szCs w:val="24"/>
        </w:rPr>
        <w:t xml:space="preserve">jalnom ispitu </w:t>
      </w:r>
      <w:r w:rsidR="00374075">
        <w:rPr>
          <w:rFonts w:ascii="Times New Roman" w:hAnsi="Times New Roman" w:cs="Times New Roman"/>
          <w:sz w:val="24"/>
          <w:szCs w:val="24"/>
        </w:rPr>
        <w:t>nije zadovoljio niti jedan kandidat.</w:t>
      </w:r>
    </w:p>
    <w:p w:rsidR="00BF6830" w:rsidRPr="0098065F" w:rsidRDefault="00BF6830" w:rsidP="00EB4CAC">
      <w:pPr>
        <w:rPr>
          <w:rFonts w:ascii="Times New Roman" w:hAnsi="Times New Roman" w:cs="Times New Roman"/>
          <w:sz w:val="24"/>
          <w:szCs w:val="24"/>
        </w:rPr>
      </w:pPr>
    </w:p>
    <w:p w:rsidR="00B80E25" w:rsidRPr="0098065F" w:rsidRDefault="00B80E25" w:rsidP="00EB4CAC">
      <w:pPr>
        <w:rPr>
          <w:rFonts w:ascii="Times New Roman" w:hAnsi="Times New Roman" w:cs="Times New Roman"/>
          <w:sz w:val="24"/>
          <w:szCs w:val="24"/>
        </w:rPr>
      </w:pPr>
    </w:p>
    <w:p w:rsidR="00EB4CAC" w:rsidRPr="0098065F" w:rsidRDefault="008C6D3B" w:rsidP="00EB4CAC">
      <w:pPr>
        <w:rPr>
          <w:rFonts w:ascii="Times New Roman" w:hAnsi="Times New Roman" w:cs="Times New Roman"/>
          <w:sz w:val="24"/>
          <w:szCs w:val="24"/>
        </w:rPr>
      </w:pPr>
      <w:r w:rsidRPr="0098065F">
        <w:rPr>
          <w:rFonts w:ascii="Times New Roman" w:hAnsi="Times New Roman" w:cs="Times New Roman"/>
          <w:sz w:val="24"/>
          <w:szCs w:val="24"/>
        </w:rPr>
        <w:t xml:space="preserve">U Osijeku, </w:t>
      </w:r>
      <w:r w:rsidR="004C5EAB">
        <w:rPr>
          <w:rFonts w:ascii="Times New Roman" w:hAnsi="Times New Roman" w:cs="Times New Roman"/>
          <w:sz w:val="24"/>
          <w:szCs w:val="24"/>
        </w:rPr>
        <w:t>2</w:t>
      </w:r>
      <w:r w:rsidR="007B52EA">
        <w:rPr>
          <w:rFonts w:ascii="Times New Roman" w:hAnsi="Times New Roman" w:cs="Times New Roman"/>
          <w:sz w:val="24"/>
          <w:szCs w:val="24"/>
        </w:rPr>
        <w:t>9</w:t>
      </w:r>
      <w:r w:rsidR="000C5DFE" w:rsidRPr="0098065F">
        <w:rPr>
          <w:rFonts w:ascii="Times New Roman" w:hAnsi="Times New Roman" w:cs="Times New Roman"/>
          <w:sz w:val="24"/>
          <w:szCs w:val="24"/>
        </w:rPr>
        <w:t>.</w:t>
      </w:r>
      <w:r w:rsidR="007B52EA">
        <w:rPr>
          <w:rFonts w:ascii="Times New Roman" w:hAnsi="Times New Roman" w:cs="Times New Roman"/>
          <w:sz w:val="24"/>
          <w:szCs w:val="24"/>
        </w:rPr>
        <w:t>1.2026</w:t>
      </w:r>
      <w:bookmarkStart w:id="0" w:name="_GoBack"/>
      <w:bookmarkEnd w:id="0"/>
      <w:r w:rsidR="004C5EAB">
        <w:rPr>
          <w:rFonts w:ascii="Times New Roman" w:hAnsi="Times New Roman" w:cs="Times New Roman"/>
          <w:sz w:val="24"/>
          <w:szCs w:val="24"/>
        </w:rPr>
        <w:t xml:space="preserve">. </w:t>
      </w:r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</w:r>
      <w:r w:rsidR="004C5EAB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F86FD0" w:rsidRPr="0098065F">
        <w:rPr>
          <w:rFonts w:ascii="Times New Roman" w:hAnsi="Times New Roman" w:cs="Times New Roman"/>
          <w:sz w:val="24"/>
          <w:szCs w:val="24"/>
        </w:rPr>
        <w:t xml:space="preserve">prof. dr. sc. </w:t>
      </w:r>
      <w:r w:rsidR="00EB4CAC" w:rsidRPr="0098065F">
        <w:rPr>
          <w:rFonts w:ascii="Times New Roman" w:hAnsi="Times New Roman" w:cs="Times New Roman"/>
          <w:sz w:val="24"/>
          <w:szCs w:val="24"/>
        </w:rPr>
        <w:t>An</w:t>
      </w:r>
      <w:r w:rsidR="00271A81" w:rsidRPr="0098065F">
        <w:rPr>
          <w:rFonts w:ascii="Times New Roman" w:hAnsi="Times New Roman" w:cs="Times New Roman"/>
          <w:sz w:val="24"/>
          <w:szCs w:val="24"/>
        </w:rPr>
        <w:t>ita Pichler</w:t>
      </w:r>
    </w:p>
    <w:sectPr w:rsidR="00EB4CAC" w:rsidRPr="0098065F" w:rsidSect="003E76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04C5" w:rsidRDefault="00EF04C5" w:rsidP="00EB4CAC">
      <w:pPr>
        <w:spacing w:after="0" w:line="240" w:lineRule="auto"/>
      </w:pPr>
      <w:r>
        <w:separator/>
      </w:r>
    </w:p>
  </w:endnote>
  <w:endnote w:type="continuationSeparator" w:id="0">
    <w:p w:rsidR="00EF04C5" w:rsidRDefault="00EF04C5" w:rsidP="00EB4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04C5" w:rsidRDefault="00EF04C5" w:rsidP="00EB4CAC">
      <w:pPr>
        <w:spacing w:after="0" w:line="240" w:lineRule="auto"/>
      </w:pPr>
      <w:r>
        <w:separator/>
      </w:r>
    </w:p>
  </w:footnote>
  <w:footnote w:type="continuationSeparator" w:id="0">
    <w:p w:rsidR="00EF04C5" w:rsidRDefault="00EF04C5" w:rsidP="00EB4C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8E105A"/>
    <w:multiLevelType w:val="hybridMultilevel"/>
    <w:tmpl w:val="6C3490B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sbQwMDS2MDc3MjNV0lEKTi0uzszPAykwqgUAsvtAqiwAAAA="/>
  </w:docVars>
  <w:rsids>
    <w:rsidRoot w:val="0066670B"/>
    <w:rsid w:val="00004405"/>
    <w:rsid w:val="0001401F"/>
    <w:rsid w:val="00097511"/>
    <w:rsid w:val="000B1CD2"/>
    <w:rsid w:val="000B3FAA"/>
    <w:rsid w:val="000C5DFE"/>
    <w:rsid w:val="000E1C29"/>
    <w:rsid w:val="000E724F"/>
    <w:rsid w:val="00120982"/>
    <w:rsid w:val="00255663"/>
    <w:rsid w:val="00271A81"/>
    <w:rsid w:val="002D002B"/>
    <w:rsid w:val="002F6D13"/>
    <w:rsid w:val="00307875"/>
    <w:rsid w:val="0034127F"/>
    <w:rsid w:val="00350DD8"/>
    <w:rsid w:val="00374075"/>
    <w:rsid w:val="00384BA3"/>
    <w:rsid w:val="003A253D"/>
    <w:rsid w:val="003D3191"/>
    <w:rsid w:val="003E1E78"/>
    <w:rsid w:val="003E767E"/>
    <w:rsid w:val="003F0F82"/>
    <w:rsid w:val="0044067D"/>
    <w:rsid w:val="004675D6"/>
    <w:rsid w:val="004C5EAB"/>
    <w:rsid w:val="00532B2A"/>
    <w:rsid w:val="005547A4"/>
    <w:rsid w:val="00565AE5"/>
    <w:rsid w:val="00573099"/>
    <w:rsid w:val="005833B2"/>
    <w:rsid w:val="005F6F4E"/>
    <w:rsid w:val="0066670B"/>
    <w:rsid w:val="006711D3"/>
    <w:rsid w:val="00672F3B"/>
    <w:rsid w:val="0068797F"/>
    <w:rsid w:val="006B7D46"/>
    <w:rsid w:val="006D2DC5"/>
    <w:rsid w:val="00740223"/>
    <w:rsid w:val="0076217C"/>
    <w:rsid w:val="00766EB7"/>
    <w:rsid w:val="0077372C"/>
    <w:rsid w:val="007816BE"/>
    <w:rsid w:val="007B52EA"/>
    <w:rsid w:val="007F53AE"/>
    <w:rsid w:val="00806A2F"/>
    <w:rsid w:val="008265C6"/>
    <w:rsid w:val="00826A6E"/>
    <w:rsid w:val="008351B9"/>
    <w:rsid w:val="008A1E8E"/>
    <w:rsid w:val="008C6D3B"/>
    <w:rsid w:val="008D035D"/>
    <w:rsid w:val="00973FDE"/>
    <w:rsid w:val="0098065F"/>
    <w:rsid w:val="00A13106"/>
    <w:rsid w:val="00A16869"/>
    <w:rsid w:val="00A434FE"/>
    <w:rsid w:val="00A83ABC"/>
    <w:rsid w:val="00AB07E9"/>
    <w:rsid w:val="00AB6446"/>
    <w:rsid w:val="00AD2E4F"/>
    <w:rsid w:val="00AE46BD"/>
    <w:rsid w:val="00AF18C2"/>
    <w:rsid w:val="00B37BA1"/>
    <w:rsid w:val="00B62EB7"/>
    <w:rsid w:val="00B64022"/>
    <w:rsid w:val="00B80E25"/>
    <w:rsid w:val="00BA49F9"/>
    <w:rsid w:val="00BB3759"/>
    <w:rsid w:val="00BF308A"/>
    <w:rsid w:val="00BF6830"/>
    <w:rsid w:val="00C30C13"/>
    <w:rsid w:val="00C639EC"/>
    <w:rsid w:val="00CB1180"/>
    <w:rsid w:val="00CC2E4E"/>
    <w:rsid w:val="00CD7C63"/>
    <w:rsid w:val="00CF2CFB"/>
    <w:rsid w:val="00D34FC9"/>
    <w:rsid w:val="00D45D9D"/>
    <w:rsid w:val="00E96E3D"/>
    <w:rsid w:val="00EB4CAC"/>
    <w:rsid w:val="00EC1124"/>
    <w:rsid w:val="00EF04C5"/>
    <w:rsid w:val="00F47D28"/>
    <w:rsid w:val="00F6734A"/>
    <w:rsid w:val="00F86FD0"/>
    <w:rsid w:val="00FA2BDC"/>
    <w:rsid w:val="00FC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D8A02"/>
  <w15:docId w15:val="{098D9B00-BA24-4551-9FAB-1BDDE2C1B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667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66670B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EB4CAC"/>
  </w:style>
  <w:style w:type="paragraph" w:styleId="Podnoje">
    <w:name w:val="footer"/>
    <w:basedOn w:val="Normal"/>
    <w:link w:val="PodnojeChar"/>
    <w:uiPriority w:val="99"/>
    <w:semiHidden/>
    <w:unhideWhenUsed/>
    <w:rsid w:val="00EB4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EB4CAC"/>
  </w:style>
  <w:style w:type="paragraph" w:styleId="Tekstbalonia">
    <w:name w:val="Balloon Text"/>
    <w:basedOn w:val="Normal"/>
    <w:link w:val="TekstbaloniaChar"/>
    <w:uiPriority w:val="99"/>
    <w:semiHidden/>
    <w:unhideWhenUsed/>
    <w:rsid w:val="000B3F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0B3F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ravko Pichler</dc:creator>
  <cp:lastModifiedBy>Anita Pichler</cp:lastModifiedBy>
  <cp:revision>3</cp:revision>
  <cp:lastPrinted>2020-11-25T11:07:00Z</cp:lastPrinted>
  <dcterms:created xsi:type="dcterms:W3CDTF">2026-01-29T12:17:00Z</dcterms:created>
  <dcterms:modified xsi:type="dcterms:W3CDTF">2026-01-29T12:18:00Z</dcterms:modified>
</cp:coreProperties>
</file>